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Career</w:t>
      </w:r>
      <w:r>
        <w:t xml:space="preserve"> </w:t>
      </w:r>
      <w:r>
        <w:t xml:space="preserve">in</w:t>
      </w:r>
      <w:r>
        <w:t xml:space="preserve"> </w:t>
      </w:r>
      <w:r>
        <w:t xml:space="preserve">Germany</w:t>
      </w:r>
      <w:r>
        <w:t xml:space="preserve"> </w:t>
      </w:r>
      <w:r>
        <w:t xml:space="preserve">Berlin</w:t>
      </w:r>
    </w:p>
    <w:bookmarkStart w:id="20" w:name="Xd296784bb77599b2550edd97df290fa8bb8e404"/>
    <w:p>
      <w:pPr>
        <w:pStyle w:val="Heading1"/>
      </w:pPr>
      <w:r>
        <w:t xml:space="preserve">Statement of Purpose: Advancing My Nursing Career in Germany Berlin</w:t>
      </w:r>
    </w:p>
    <w:p>
      <w:pPr>
        <w:pStyle w:val="FirstParagraph"/>
      </w:pPr>
      <w:r>
        <w:t xml:space="preserve">As a dedicated and compassionate professional with over five years of clinical experience in acute care settings, I am writing this Statement of Purpose to formally express my profound commitment to advancing my career as a Nurse within the exceptional healthcare framework of Germany Berlin. This document serves as both my declaration of intent and a testament to the alignment between my professional values, skills, and the unique opportunities offered by Berlin's world-class healthcare system. My decision to pursue licensure and employment in Germany is not merely logistical; it represents a deeply considered career strategy grounded in admiration for German medical excellence, cultural respect for patient-centered care, and a desire to contribute meaningfully to one of Europe’s most dynamic urban health environments.</w:t>
      </w:r>
    </w:p>
    <w:p>
      <w:pPr>
        <w:pStyle w:val="BodyText"/>
      </w:pPr>
      <w:r>
        <w:t xml:space="preserve">My journey as a Nurse began with rigorous academic training at [Your University Name], where I earned my Bachelor of Science in Nursing (BSN) with honors. My curriculum emphasized evidence-based practice, interdisciplinary collaboration, and ethical decision-making – principles I actively applied during my clinical rotations in cardiology and emergency departments. Subsequent roles at [Hospital/Clinic Name] honed my skills in patient assessment, critical care interventions, and compassionate communication across diverse populations. However, it was during a brief volunteer placement with an international health NGO in Berlin that I witnessed firsthand the city’s healthcare ethos: efficient yet deeply humanistic. The seamless integration of technology with personalized care at clinics like Charité – Universitätsmedizin Berlin left an indelible impression, solidifying my resolve to become part of this system. This experience was pivotal in shaping my Statement of Purpose; it transformed a professional aspiration into a concrete mission.</w:t>
      </w:r>
    </w:p>
    <w:p>
      <w:pPr>
        <w:pStyle w:val="BodyText"/>
      </w:pPr>
      <w:r>
        <w:t xml:space="preserve">Germany’s healthcare model resonates powerfully with my professional philosophy. The German Nursing Act (Pflegeberufegesetz) emphasizes the Nurse’s role as an equal partner in patient care teams, a stark contrast to hierarchical models I encountered earlier. Berlin, as Germany’s capital and a hub for medical innovation, offers unparalleled access to cutting-edge research institutions like the Max Delbrück Center and integrated community health networks. I am particularly drawn to Berlin’s commitment to addressing the challenges of an aging population through preventative care programs – an area where my background in geriatric nursing would be invaluable. Moreover, Berlin’s cultural diversity mirrors my own experience working with multicultural patients, ensuring I can adapt communication styles to foster trust across language barriers, a critical skill within Germany's immigrant-rich urban landscape.</w:t>
      </w:r>
    </w:p>
    <w:p>
      <w:pPr>
        <w:pStyle w:val="BodyText"/>
      </w:pPr>
      <w:r>
        <w:t xml:space="preserve">The process of preparing for a career as a Nurse in Germany has been meticulous and deeply respectful of the country’s regulatory standards. I have already initiated the recognition procedure (Anerkennung) through the German Federal Ministry of Health, ensuring my qualifications meet the stringent requirements outlined by the Bundesministerium für Gesundheit. This includes completing supplementary courses in German healthcare law and ethics, as well as achieving B2 level proficiency in German – a non-negotiable prerequisite for patient safety and effective communication. I understand that becoming a licensed Nurse in Germany involves more than linguistic competence; it demands cultural immersion. Berlin’s vibrant neighborhoods, from the historic streets of Kreuzberg to the innovative hubs of Friedrichshain, offer an ideal environment to integrate into German society while maintaining professional focus. I am eager to learn not just medical terminology, but also the nuances of patient interactions within this distinct cultural context.</w:t>
      </w:r>
    </w:p>
    <w:p>
      <w:pPr>
        <w:pStyle w:val="BodyText"/>
      </w:pPr>
      <w:r>
        <w:t xml:space="preserve">My ultimate professional goal is clear: To contribute as a skilled Nurse in Berlin’s hospital or community health setting, specializing in chronic disease management for elderly populations. Germany’s emphasis on long-term care quality and interdisciplinary collaboration – where Nurses work closely with physicians, physiotherapists, and social workers to create holistic care plans – aligns perfectly with my collaborative approach. I am particularly inspired by Berlin’s initiatives like the "Pflegestärkungsgesetz" (Nursing Strengthening Act), which prioritizes reducing workloads and enhancing professional development for Nurses. I aim to actively participate in such advancements, potentially contributing to quality improvement projects within a Berlin healthcare facility. My experience managing complex cases involving diabetes and cardiovascular conditions, coupled with my certification in wound care, positions me to make immediate contributions.</w:t>
      </w:r>
    </w:p>
    <w:p>
      <w:pPr>
        <w:pStyle w:val="BodyText"/>
      </w:pPr>
      <w:r>
        <w:t xml:space="preserve">Furthermore, my commitment extends beyond clinical duties. I am passionate about fostering cultural competence within nursing teams – an essential aspect of providing equitable care in Berlin’s diverse communities. Having worked alongside colleagues from over 15 nationalities at [Previous Workplace], I understand the value of mutual respect and effective cross-cultural communication, principles central to German healthcare ethics. I also plan to engage with local nursing associations such as the Deutscher Pflegerat (German Nursing Council) and contribute to initiatives supporting international Nurses navigating Germany’s system. This proactive engagement reflects my understanding that success as a Nurse in Germany Berlin requires both clinical excellence and community integration.</w:t>
      </w:r>
    </w:p>
    <w:p>
      <w:pPr>
        <w:pStyle w:val="BodyText"/>
      </w:pPr>
      <w:r>
        <w:t xml:space="preserve">I recognize that moving to Germany represents a significant life transition, but it is one I have approached with the same professionalism I bring to patient care. My Statement of Purpose is not merely an application; it is a declaration of readiness. I am prepared for the challenges of adapting to new protocols and cultural norms because I deeply respect the German commitment to precision, reliability, and patient dignity – values that mirror my own. Berlin’s blend of historical significance, modern healthcare innovation, and inclusive urban culture makes it the ideal setting for me to fulfill my potential as a Nurse. I am eager not only to practice nursing in Germany but to learn from its best traditions while bringing my unique perspective as an international professional.</w:t>
      </w:r>
    </w:p>
    <w:p>
      <w:pPr>
        <w:pStyle w:val="BodyText"/>
      </w:pPr>
      <w:r>
        <w:t xml:space="preserve">In conclusion, this Statement of Purpose encapsulates my unwavering dedication to becoming a contributing member of Berlin’s healthcare community. As a Nurse with proven clinical skills, cultural adaptability, and a profound respect for German medical standards, I am confident that I will thrive in the dynamic environment of Germany Berlin. I look forward to the opportunity to serve patients at the highest level within your institution and contribute to maintaining Berlin’s reputation as a global leader in compassionate, high-quality health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Career in Germany Berlin</dc:title>
  <dc:creator/>
  <dc:language>en</dc:language>
  <cp:keywords/>
  <dcterms:created xsi:type="dcterms:W3CDTF">2025-12-10T07:49:36Z</dcterms:created>
  <dcterms:modified xsi:type="dcterms:W3CDTF">2025-12-10T07:49:36Z</dcterms:modified>
</cp:coreProperties>
</file>

<file path=docProps/custom.xml><?xml version="1.0" encoding="utf-8"?>
<Properties xmlns="http://schemas.openxmlformats.org/officeDocument/2006/custom-properties" xmlns:vt="http://schemas.openxmlformats.org/officeDocument/2006/docPropsVTypes"/>
</file>